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22E27804" w:rsidR="00B03782" w:rsidRPr="00B03782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2D3D64">
        <w:rPr>
          <w:lang w:val="bg-BG"/>
        </w:rPr>
        <w:t>Дискретна математика - логика</w:t>
      </w:r>
    </w:p>
    <w:p w14:paraId="4086D20C" w14:textId="77777777" w:rsidR="002D3D64" w:rsidRDefault="002D3D64" w:rsidP="00313207">
      <w:pPr>
        <w:pStyle w:val="Heading2"/>
        <w:rPr>
          <w:lang w:val="bg-BG"/>
        </w:rPr>
      </w:pPr>
      <w:r>
        <w:rPr>
          <w:lang w:val="bg-BG"/>
        </w:rPr>
        <w:t>Образуване на съставни съждения</w:t>
      </w:r>
    </w:p>
    <w:p w14:paraId="60E663F8" w14:textId="60EEB446" w:rsidR="009E726F" w:rsidRPr="002D3D64" w:rsidRDefault="002D3D64" w:rsidP="002D3D64">
      <w:pPr>
        <w:ind w:firstLine="630"/>
        <w:rPr>
          <w:lang w:val="bg-BG"/>
        </w:rPr>
      </w:pPr>
      <w:r w:rsidRPr="002D3D64">
        <w:rPr>
          <w:lang w:val="bg-BG"/>
        </w:rPr>
        <w:t>Нека са дадени следните елементарни съждения</w:t>
      </w:r>
      <w:r w:rsidR="009E726F" w:rsidRPr="002D3D64">
        <w:rPr>
          <w:lang w:val="bg-BG"/>
        </w:rPr>
        <w:t>:</w:t>
      </w:r>
    </w:p>
    <w:p w14:paraId="28DFD8EF" w14:textId="740C3786" w:rsidR="002D3D64" w:rsidRDefault="002D3D64" w:rsidP="009E726F">
      <w:pPr>
        <w:rPr>
          <w:rFonts w:ascii="Consolas" w:hAnsi="Consolas"/>
          <w:lang w:val="bg-BG"/>
        </w:rPr>
      </w:pPr>
      <w:r>
        <w:tab/>
      </w:r>
      <w:r>
        <w:tab/>
        <w:t xml:space="preserve">p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.</w:t>
      </w:r>
      <w:r w:rsidRPr="002D3D64">
        <w:rPr>
          <w:rFonts w:ascii="Consolas" w:hAnsi="Consolas"/>
          <w:lang w:val="bg-BG"/>
        </w:rPr>
        <w:t>"</w:t>
      </w:r>
    </w:p>
    <w:p w14:paraId="4E31DF9A" w14:textId="13BB14D5" w:rsidR="002D3D64" w:rsidRDefault="002D3D64" w:rsidP="009E726F">
      <w:pPr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  <w:r>
        <w:rPr>
          <w:rFonts w:cstheme="minorHAnsi"/>
        </w:rPr>
        <w:t xml:space="preserve">q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тудено.</w:t>
      </w:r>
      <w:r w:rsidRPr="002D3D64">
        <w:rPr>
          <w:rFonts w:ascii="Consolas" w:hAnsi="Consolas"/>
          <w:lang w:val="bg-BG"/>
        </w:rPr>
        <w:t>"</w:t>
      </w:r>
    </w:p>
    <w:p w14:paraId="08AA40AF" w14:textId="0B1ADA51" w:rsidR="002D3D64" w:rsidRDefault="002D3D64" w:rsidP="009E726F">
      <w:pPr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  <w:r>
        <w:rPr>
          <w:rFonts w:cstheme="minorHAnsi"/>
        </w:rPr>
        <w:t xml:space="preserve">r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облачно.</w:t>
      </w:r>
      <w:r w:rsidRPr="002D3D64">
        <w:rPr>
          <w:rFonts w:ascii="Consolas" w:hAnsi="Consolas"/>
          <w:lang w:val="bg-BG"/>
        </w:rPr>
        <w:t>"</w:t>
      </w:r>
    </w:p>
    <w:p w14:paraId="75C113BE" w14:textId="20360BFA" w:rsidR="002D3D64" w:rsidRDefault="002D3D64" w:rsidP="002D3D64">
      <w:pPr>
        <w:ind w:left="720" w:firstLine="720"/>
        <w:rPr>
          <w:rFonts w:ascii="Consolas" w:hAnsi="Consolas"/>
          <w:lang w:val="bg-BG"/>
        </w:rPr>
      </w:pPr>
      <w:r>
        <w:rPr>
          <w:rFonts w:cstheme="minorHAnsi"/>
        </w:rPr>
        <w:t xml:space="preserve">s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лънчево.</w:t>
      </w:r>
      <w:r w:rsidRPr="002D3D64">
        <w:rPr>
          <w:rFonts w:ascii="Consolas" w:hAnsi="Consolas"/>
          <w:lang w:val="bg-BG"/>
        </w:rPr>
        <w:t>"</w:t>
      </w:r>
    </w:p>
    <w:p w14:paraId="54763249" w14:textId="7052FAF8" w:rsidR="002D3D64" w:rsidRDefault="002D3D64" w:rsidP="002D3D64">
      <w:pPr>
        <w:rPr>
          <w:rFonts w:cstheme="minorHAnsi"/>
          <w:lang w:val="bg-BG"/>
        </w:rPr>
      </w:pPr>
      <w:r w:rsidRPr="002D3D64">
        <w:rPr>
          <w:rFonts w:cstheme="minorHAnsi"/>
          <w:lang w:val="bg-BG"/>
        </w:rPr>
        <w:tab/>
        <w:t xml:space="preserve">Като използвате съждителните </w:t>
      </w:r>
      <w:r>
        <w:rPr>
          <w:rFonts w:cstheme="minorHAnsi"/>
          <w:lang w:val="bg-BG"/>
        </w:rPr>
        <w:t>връзки, да се запишат следните съставни съждения:</w:t>
      </w:r>
    </w:p>
    <w:p w14:paraId="3A72E85E" w14:textId="2844438D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 w:rsidRPr="002D3D64">
        <w:rPr>
          <w:rFonts w:ascii="Consolas" w:hAnsi="Consolas"/>
          <w:lang w:val="bg-BG"/>
        </w:rPr>
        <w:t>Навън не вали.</w:t>
      </w:r>
      <w:r w:rsidRPr="002D3D64">
        <w:rPr>
          <w:rFonts w:ascii="Consolas" w:hAnsi="Consolas"/>
        </w:rPr>
        <w:t>"</w:t>
      </w:r>
    </w:p>
    <w:p w14:paraId="7EB9A09F" w14:textId="7FE7566E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е е вярно, че е слънчево.</w:t>
      </w:r>
      <w:r w:rsidRPr="002D3D64">
        <w:rPr>
          <w:rFonts w:ascii="Consolas" w:hAnsi="Consolas"/>
        </w:rPr>
        <w:t>"</w:t>
      </w:r>
    </w:p>
    <w:p w14:paraId="64AB41B3" w14:textId="655F428B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 и е студено.</w:t>
      </w:r>
      <w:r w:rsidRPr="002D3D64">
        <w:rPr>
          <w:rFonts w:ascii="Consolas" w:hAnsi="Consolas"/>
        </w:rPr>
        <w:t>"</w:t>
      </w:r>
    </w:p>
    <w:p w14:paraId="465445F8" w14:textId="61030312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, но не е студено.</w:t>
      </w:r>
      <w:r w:rsidRPr="002D3D64">
        <w:rPr>
          <w:rFonts w:ascii="Consolas" w:hAnsi="Consolas"/>
        </w:rPr>
        <w:t>"</w:t>
      </w:r>
      <w:r w:rsidR="00DD5C71">
        <w:rPr>
          <w:rFonts w:ascii="Consolas" w:hAnsi="Consolas"/>
        </w:rPr>
        <w:t xml:space="preserve"> </w:t>
      </w:r>
    </w:p>
    <w:p w14:paraId="1A5832AF" w14:textId="151A1499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облачно или слънчево.</w:t>
      </w:r>
      <w:r w:rsidRPr="002D3D64">
        <w:rPr>
          <w:rFonts w:ascii="Consolas" w:hAnsi="Consolas"/>
        </w:rPr>
        <w:t>"</w:t>
      </w:r>
    </w:p>
    <w:p w14:paraId="406ED682" w14:textId="79836C20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Ако е облачно, то навън е студено.</w:t>
      </w:r>
      <w:r w:rsidRPr="002D3D64">
        <w:rPr>
          <w:rFonts w:ascii="Consolas" w:hAnsi="Consolas"/>
        </w:rPr>
        <w:t>"</w:t>
      </w:r>
    </w:p>
    <w:p w14:paraId="1A481EC1" w14:textId="40814E8B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Ако вали, то навън е студено или не е слънчево.</w:t>
      </w:r>
      <w:r w:rsidRPr="002D3D64">
        <w:rPr>
          <w:rFonts w:ascii="Consolas" w:hAnsi="Consolas"/>
        </w:rPr>
        <w:t>"</w:t>
      </w:r>
    </w:p>
    <w:p w14:paraId="3A9288B1" w14:textId="666E946F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От това, че вали, следва, че е студено или облачно.</w:t>
      </w:r>
      <w:r w:rsidRPr="002D3D64">
        <w:rPr>
          <w:rFonts w:ascii="Consolas" w:hAnsi="Consolas"/>
        </w:rPr>
        <w:t>"</w:t>
      </w:r>
    </w:p>
    <w:p w14:paraId="54CE78A0" w14:textId="50C2573B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лънчево тогава и само тогава, когато не е облачно.</w:t>
      </w:r>
      <w:r w:rsidRPr="002D3D64">
        <w:rPr>
          <w:rFonts w:ascii="Consolas" w:hAnsi="Consolas"/>
        </w:rPr>
        <w:t>"</w:t>
      </w:r>
      <w:r w:rsidR="00344395">
        <w:rPr>
          <w:rFonts w:ascii="Consolas" w:hAnsi="Consolas"/>
        </w:rPr>
        <w:t xml:space="preserve"> </w:t>
      </w:r>
    </w:p>
    <w:p w14:paraId="4B7CAEBA" w14:textId="58414C53" w:rsidR="00405D6C" w:rsidRDefault="00930417" w:rsidP="00405D6C">
      <w:pPr>
        <w:pStyle w:val="Heading2"/>
        <w:rPr>
          <w:lang w:val="bg-BG"/>
        </w:rPr>
      </w:pPr>
      <w:r>
        <w:rPr>
          <w:lang w:val="bg-BG"/>
        </w:rPr>
        <w:t>Класификация на формули</w:t>
      </w:r>
    </w:p>
    <w:p w14:paraId="5C19E996" w14:textId="4F29FFF5" w:rsidR="00930417" w:rsidRDefault="00930417" w:rsidP="00930417">
      <w:pPr>
        <w:ind w:left="630"/>
        <w:rPr>
          <w:lang w:val="bg-BG"/>
        </w:rPr>
      </w:pPr>
      <w:r>
        <w:rPr>
          <w:lang w:val="bg-BG"/>
        </w:rPr>
        <w:t>Да се напишат таблиците на истинност на дадените формули и да се определи всяка от тях дали е тавтология, противоречива или неутрална.</w:t>
      </w:r>
    </w:p>
    <w:p w14:paraId="194D35F2" w14:textId="6C98476A" w:rsidR="00930417" w:rsidRPr="007F3463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  <w:lang w:val="bg-BG"/>
        </w:rPr>
        <w:t>((</w:t>
      </w:r>
      <w:r w:rsidRPr="007F3463">
        <w:rPr>
          <w:rFonts w:ascii="Consolas" w:hAnsi="Consolas"/>
        </w:rPr>
        <w:t>~q -&gt; ~p) ^ p) -&gt; p</w:t>
      </w:r>
    </w:p>
    <w:p w14:paraId="641672A8" w14:textId="065E5966" w:rsidR="00930417" w:rsidRPr="007F3463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>(p -&gt; q) ^ ~(q v ~p)</w:t>
      </w:r>
    </w:p>
    <w:p w14:paraId="35EE783F" w14:textId="23A830A1" w:rsidR="00930417" w:rsidRPr="007F3463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 xml:space="preserve">~p v (~q &lt;-&gt; </w:t>
      </w:r>
      <w:r w:rsidR="00D732BB">
        <w:rPr>
          <w:rFonts w:ascii="Consolas" w:hAnsi="Consolas"/>
        </w:rPr>
        <w:t>p</w:t>
      </w:r>
      <w:r w:rsidRPr="007F3463">
        <w:rPr>
          <w:rFonts w:ascii="Consolas" w:hAnsi="Consolas"/>
        </w:rPr>
        <w:t>)</w:t>
      </w:r>
    </w:p>
    <w:p w14:paraId="05F923EE" w14:textId="636211E4" w:rsidR="00195F6E" w:rsidRPr="00195F6E" w:rsidRDefault="00930417" w:rsidP="00195F6E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>p ^ (q ^(~p v ~q))</w:t>
      </w:r>
    </w:p>
    <w:p w14:paraId="5FA3188B" w14:textId="4750B0DE" w:rsidR="00195F6E" w:rsidRPr="00DE17AD" w:rsidRDefault="00930417" w:rsidP="00DE17AD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</w:rPr>
        <w:t>(p ^ (p -&gt; q)) -&gt; q</w:t>
      </w:r>
    </w:p>
    <w:p w14:paraId="2D1E4E1D" w14:textId="77CCC291" w:rsidR="002D3D64" w:rsidRDefault="00F507B0" w:rsidP="00F507B0">
      <w:pPr>
        <w:pStyle w:val="Heading2"/>
        <w:rPr>
          <w:lang w:val="bg-BG"/>
        </w:rPr>
      </w:pPr>
      <w:r>
        <w:rPr>
          <w:lang w:val="bg-BG"/>
        </w:rPr>
        <w:t>Доказване на тавтология</w:t>
      </w:r>
    </w:p>
    <w:p w14:paraId="05513DA6" w14:textId="1B2F3C20" w:rsidR="00F507B0" w:rsidRDefault="00DE17AD" w:rsidP="00F507B0">
      <w:pPr>
        <w:ind w:firstLine="630"/>
        <w:rPr>
          <w:lang w:val="bg-BG"/>
        </w:rPr>
      </w:pPr>
      <w:r>
        <w:rPr>
          <w:lang w:val="bg-BG"/>
        </w:rPr>
        <w:t>Докажете</w:t>
      </w:r>
      <w:r w:rsidR="00F507B0">
        <w:t xml:space="preserve">, </w:t>
      </w:r>
      <w:r>
        <w:rPr>
          <w:lang w:val="bg-BG"/>
        </w:rPr>
        <w:t>че</w:t>
      </w:r>
      <w:r w:rsidR="00F507B0">
        <w:t xml:space="preserve"> </w:t>
      </w:r>
      <w:r w:rsidR="00495393" w:rsidRPr="00495393">
        <w:t xml:space="preserve">(p → ((q → r) → ((p → q) → (p → r)))) </w:t>
      </w:r>
      <w:r w:rsidR="00F507B0">
        <w:t xml:space="preserve">е </w:t>
      </w:r>
      <w:r>
        <w:rPr>
          <w:lang w:val="bg-BG"/>
        </w:rPr>
        <w:t>тавтология</w:t>
      </w:r>
      <w:r w:rsidR="00F507B0">
        <w:rPr>
          <w:lang w:val="bg-BG"/>
        </w:rPr>
        <w:t>.</w:t>
      </w:r>
    </w:p>
    <w:p w14:paraId="0D172F03" w14:textId="72F74C06" w:rsidR="00363C80" w:rsidRDefault="00363C80" w:rsidP="00363C80">
      <w:pPr>
        <w:pStyle w:val="Heading2"/>
        <w:rPr>
          <w:lang w:val="bg-BG"/>
        </w:rPr>
      </w:pPr>
      <w:r>
        <w:rPr>
          <w:lang w:val="bg-BG"/>
        </w:rPr>
        <w:t>Доказване на еквивалентност</w:t>
      </w:r>
    </w:p>
    <w:p w14:paraId="142C689C" w14:textId="70465C59" w:rsidR="00363C80" w:rsidRDefault="00363C80" w:rsidP="00363C80">
      <w:pPr>
        <w:ind w:left="630"/>
        <w:rPr>
          <w:lang w:val="bg-BG"/>
        </w:rPr>
      </w:pPr>
      <w:r>
        <w:rPr>
          <w:lang w:val="bg-BG"/>
        </w:rPr>
        <w:t>Дадени са две формули:</w:t>
      </w:r>
    </w:p>
    <w:p w14:paraId="5651B665" w14:textId="7C6776C4" w:rsidR="00363C80" w:rsidRPr="00363C80" w:rsidRDefault="00363C80" w:rsidP="00363C80">
      <w:pPr>
        <w:ind w:left="630"/>
      </w:pPr>
      <w:r>
        <w:rPr>
          <w:lang w:val="bg-BG"/>
        </w:rPr>
        <w:t>Ф</w:t>
      </w:r>
      <w:r>
        <w:rPr>
          <w:vertAlign w:val="subscript"/>
          <w:lang w:val="bg-BG"/>
        </w:rPr>
        <w:t>1</w:t>
      </w:r>
      <w:r>
        <w:rPr>
          <w:lang w:val="bg-BG"/>
        </w:rPr>
        <w:t xml:space="preserve"> = </w:t>
      </w:r>
      <w:r>
        <w:t>p -&gt;</w:t>
      </w:r>
      <w:r w:rsidR="007B38A9">
        <w:t>`</w:t>
      </w:r>
      <w:r>
        <w:t xml:space="preserve"> q </w:t>
      </w:r>
      <w:r>
        <w:rPr>
          <w:lang w:val="bg-BG"/>
        </w:rPr>
        <w:t xml:space="preserve">    и     Ф</w:t>
      </w:r>
      <w:r w:rsidRPr="00363C80">
        <w:rPr>
          <w:vertAlign w:val="subscript"/>
          <w:lang w:val="bg-BG"/>
        </w:rPr>
        <w:t>2</w:t>
      </w:r>
      <w:r>
        <w:rPr>
          <w:lang w:val="bg-BG"/>
        </w:rPr>
        <w:t xml:space="preserve"> = </w:t>
      </w:r>
      <w:r>
        <w:t>~q -&gt; ~p</w:t>
      </w:r>
    </w:p>
    <w:p w14:paraId="592EBD29" w14:textId="37968DD5" w:rsidR="00640502" w:rsidRPr="00482573" w:rsidRDefault="00363C80" w:rsidP="00482573">
      <w:pPr>
        <w:ind w:left="630"/>
      </w:pPr>
      <w:r>
        <w:rPr>
          <w:lang w:val="bg-BG"/>
        </w:rPr>
        <w:t>Докажете, че двете формули са еквивалетни</w:t>
      </w:r>
      <w:r>
        <w:t>.</w:t>
      </w:r>
    </w:p>
    <w:sectPr w:rsidR="00640502" w:rsidRPr="0048257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D2880" w14:textId="77777777" w:rsidR="005D66B2" w:rsidRDefault="005D66B2" w:rsidP="008068A2">
      <w:pPr>
        <w:spacing w:after="0" w:line="240" w:lineRule="auto"/>
      </w:pPr>
      <w:r>
        <w:separator/>
      </w:r>
    </w:p>
  </w:endnote>
  <w:endnote w:type="continuationSeparator" w:id="0">
    <w:p w14:paraId="42315AD0" w14:textId="77777777" w:rsidR="005D66B2" w:rsidRDefault="005D66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2006D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E17A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F2006D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E17A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70D02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ED31D" w14:textId="77777777" w:rsidR="005D66B2" w:rsidRDefault="005D66B2" w:rsidP="008068A2">
      <w:pPr>
        <w:spacing w:after="0" w:line="240" w:lineRule="auto"/>
      </w:pPr>
      <w:r>
        <w:separator/>
      </w:r>
    </w:p>
  </w:footnote>
  <w:footnote w:type="continuationSeparator" w:id="0">
    <w:p w14:paraId="07E6DE2C" w14:textId="77777777" w:rsidR="005D66B2" w:rsidRDefault="005D66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37013"/>
    <w:multiLevelType w:val="hybridMultilevel"/>
    <w:tmpl w:val="997C96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FF56301"/>
    <w:multiLevelType w:val="hybridMultilevel"/>
    <w:tmpl w:val="F36C1D0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E3195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8"/>
  </w:num>
  <w:num w:numId="8">
    <w:abstractNumId w:val="1"/>
  </w:num>
  <w:num w:numId="9">
    <w:abstractNumId w:val="2"/>
  </w:num>
  <w:num w:numId="10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NLQwNTAwN7c0NDNS0lEKTi0uzszPAykwqQUABBY7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55E"/>
    <w:rsid w:val="00164CDC"/>
    <w:rsid w:val="00167CF1"/>
    <w:rsid w:val="00171021"/>
    <w:rsid w:val="00173CBC"/>
    <w:rsid w:val="00175E1D"/>
    <w:rsid w:val="00182222"/>
    <w:rsid w:val="001837BD"/>
    <w:rsid w:val="00183A2C"/>
    <w:rsid w:val="00195F6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1092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539D"/>
    <w:rsid w:val="002C71C6"/>
    <w:rsid w:val="002D07CA"/>
    <w:rsid w:val="002D3D64"/>
    <w:rsid w:val="00305122"/>
    <w:rsid w:val="003230CF"/>
    <w:rsid w:val="0033212E"/>
    <w:rsid w:val="0033490F"/>
    <w:rsid w:val="00344395"/>
    <w:rsid w:val="00363C80"/>
    <w:rsid w:val="0036658F"/>
    <w:rsid w:val="0037386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D6C"/>
    <w:rsid w:val="0041081C"/>
    <w:rsid w:val="004311CA"/>
    <w:rsid w:val="0047331A"/>
    <w:rsid w:val="0047640B"/>
    <w:rsid w:val="0047644B"/>
    <w:rsid w:val="00476D4B"/>
    <w:rsid w:val="00482573"/>
    <w:rsid w:val="00491748"/>
    <w:rsid w:val="00495393"/>
    <w:rsid w:val="004A0471"/>
    <w:rsid w:val="004A7E77"/>
    <w:rsid w:val="004B0253"/>
    <w:rsid w:val="004B050C"/>
    <w:rsid w:val="004B7D87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B2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9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B38A9"/>
    <w:rsid w:val="007C2C37"/>
    <w:rsid w:val="007C3E81"/>
    <w:rsid w:val="007C42AC"/>
    <w:rsid w:val="007D742F"/>
    <w:rsid w:val="007E0960"/>
    <w:rsid w:val="007E4E4F"/>
    <w:rsid w:val="007F04BF"/>
    <w:rsid w:val="007F177C"/>
    <w:rsid w:val="007F3463"/>
    <w:rsid w:val="007F5F65"/>
    <w:rsid w:val="00801502"/>
    <w:rsid w:val="00803217"/>
    <w:rsid w:val="008063E1"/>
    <w:rsid w:val="008068A2"/>
    <w:rsid w:val="008105A0"/>
    <w:rsid w:val="008301CA"/>
    <w:rsid w:val="00836CA4"/>
    <w:rsid w:val="008507C2"/>
    <w:rsid w:val="0085184F"/>
    <w:rsid w:val="00851AA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44"/>
    <w:rsid w:val="008E6CF3"/>
    <w:rsid w:val="008F202C"/>
    <w:rsid w:val="008F5B43"/>
    <w:rsid w:val="008F5FDB"/>
    <w:rsid w:val="00902E68"/>
    <w:rsid w:val="00912BC6"/>
    <w:rsid w:val="0092145D"/>
    <w:rsid w:val="009254B7"/>
    <w:rsid w:val="0093041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9F5D94"/>
    <w:rsid w:val="00A020B8"/>
    <w:rsid w:val="00A02545"/>
    <w:rsid w:val="00A025E6"/>
    <w:rsid w:val="00A05555"/>
    <w:rsid w:val="00A06D89"/>
    <w:rsid w:val="00A12033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4C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2BB"/>
    <w:rsid w:val="00D73957"/>
    <w:rsid w:val="00D8395C"/>
    <w:rsid w:val="00D910AA"/>
    <w:rsid w:val="00DA028F"/>
    <w:rsid w:val="00DC28E6"/>
    <w:rsid w:val="00DC5313"/>
    <w:rsid w:val="00DC79E8"/>
    <w:rsid w:val="00DD55F0"/>
    <w:rsid w:val="00DD5C71"/>
    <w:rsid w:val="00DD7BB2"/>
    <w:rsid w:val="00DE17AD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90F6B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07B0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8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0</cp:revision>
  <cp:lastPrinted>2015-10-26T22:35:00Z</cp:lastPrinted>
  <dcterms:created xsi:type="dcterms:W3CDTF">2019-11-12T12:29:00Z</dcterms:created>
  <dcterms:modified xsi:type="dcterms:W3CDTF">2022-10-31T19:02:00Z</dcterms:modified>
  <cp:category>programming;education;software engineering;software development</cp:category>
</cp:coreProperties>
</file>